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26D6" w:rsidRDefault="00CA26D6" w:rsidP="00ED34C8">
      <w:pPr>
        <w:tabs>
          <w:tab w:val="left" w:pos="1710"/>
        </w:tabs>
        <w:jc w:val="center"/>
        <w:rPr>
          <w:b/>
          <w:sz w:val="48"/>
          <w:szCs w:val="48"/>
          <w:u w:val="single"/>
        </w:rPr>
      </w:pPr>
      <w:r w:rsidRPr="00CA26D6">
        <w:rPr>
          <w:b/>
          <w:sz w:val="48"/>
          <w:szCs w:val="48"/>
          <w:u w:val="single"/>
        </w:rPr>
        <w:t>Lab no:04</w:t>
      </w:r>
    </w:p>
    <w:p w:rsidR="002274F7" w:rsidRPr="00CA26D6" w:rsidRDefault="002274F7" w:rsidP="00CA26D6">
      <w:pPr>
        <w:jc w:val="center"/>
        <w:rPr>
          <w:b/>
          <w:sz w:val="48"/>
          <w:szCs w:val="48"/>
          <w:u w:val="single"/>
        </w:rPr>
      </w:pPr>
      <w:r>
        <w:rPr>
          <w:b/>
          <w:sz w:val="48"/>
          <w:szCs w:val="48"/>
          <w:u w:val="single"/>
        </w:rPr>
        <w:t>TO LEARN REPORT GENERATION IN OLTP SYSTEMS</w:t>
      </w:r>
    </w:p>
    <w:p w:rsidR="00CA26D6" w:rsidRDefault="00CA26D6" w:rsidP="00515E23"/>
    <w:p w:rsidR="0008750E" w:rsidRPr="002274F7" w:rsidRDefault="001448EF" w:rsidP="00515E23">
      <w:p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sz w:val="32"/>
          <w:szCs w:val="32"/>
        </w:rPr>
        <w:t>Generate an OLTP system report which displays the following results:</w:t>
      </w:r>
    </w:p>
    <w:p w:rsidR="001448EF" w:rsidRPr="002274F7" w:rsidRDefault="001448EF" w:rsidP="00515E23">
      <w:pPr>
        <w:rPr>
          <w:rFonts w:ascii="Times New Roman" w:hAnsi="Times New Roman" w:cs="Times New Roman"/>
          <w:sz w:val="32"/>
          <w:szCs w:val="32"/>
        </w:rPr>
      </w:pPr>
    </w:p>
    <w:p w:rsidR="001448EF" w:rsidRPr="002274F7" w:rsidRDefault="001448EF" w:rsidP="001448E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 xml:space="preserve">Total sales in a month </w:t>
      </w:r>
      <w:r w:rsidRPr="002274F7">
        <w:rPr>
          <w:rFonts w:ascii="Times New Roman" w:hAnsi="Times New Roman" w:cs="Times New Roman"/>
          <w:sz w:val="32"/>
          <w:szCs w:val="32"/>
        </w:rPr>
        <w:t>(Use only order table)</w:t>
      </w:r>
      <w:r w:rsidR="004A7A01" w:rsidRPr="002274F7">
        <w:rPr>
          <w:rFonts w:ascii="Times New Roman" w:hAnsi="Times New Roman" w:cs="Times New Roman"/>
          <w:sz w:val="32"/>
          <w:szCs w:val="32"/>
        </w:rPr>
        <w:t>.</w:t>
      </w:r>
    </w:p>
    <w:p w:rsidR="001448EF" w:rsidRPr="002274F7" w:rsidRDefault="001448EF" w:rsidP="001448E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 xml:space="preserve">Profit/loss in a month </w:t>
      </w:r>
      <w:r w:rsidR="004A7A01" w:rsidRPr="002274F7">
        <w:rPr>
          <w:rFonts w:ascii="Times New Roman" w:hAnsi="Times New Roman" w:cs="Times New Roman"/>
          <w:sz w:val="32"/>
          <w:szCs w:val="32"/>
        </w:rPr>
        <w:t>(Use</w:t>
      </w:r>
      <w:r w:rsidRPr="002274F7">
        <w:rPr>
          <w:rFonts w:ascii="Times New Roman" w:hAnsi="Times New Roman" w:cs="Times New Roman"/>
          <w:sz w:val="32"/>
          <w:szCs w:val="32"/>
        </w:rPr>
        <w:t xml:space="preserve"> product </w:t>
      </w:r>
      <w:r w:rsidR="004A7A01" w:rsidRPr="002274F7">
        <w:rPr>
          <w:rFonts w:ascii="Times New Roman" w:hAnsi="Times New Roman" w:cs="Times New Roman"/>
          <w:sz w:val="32"/>
          <w:szCs w:val="32"/>
        </w:rPr>
        <w:t xml:space="preserve">(to account for </w:t>
      </w:r>
      <w:r w:rsidRPr="002274F7">
        <w:rPr>
          <w:rFonts w:ascii="Times New Roman" w:hAnsi="Times New Roman" w:cs="Times New Roman"/>
          <w:sz w:val="32"/>
          <w:szCs w:val="32"/>
        </w:rPr>
        <w:t>purchasing</w:t>
      </w:r>
      <w:r w:rsidR="004A7A01" w:rsidRPr="002274F7">
        <w:rPr>
          <w:rFonts w:ascii="Times New Roman" w:hAnsi="Times New Roman" w:cs="Times New Roman"/>
          <w:sz w:val="32"/>
          <w:szCs w:val="32"/>
        </w:rPr>
        <w:t xml:space="preserve"> costs)</w:t>
      </w:r>
      <w:r w:rsidRPr="002274F7">
        <w:rPr>
          <w:rFonts w:ascii="Times New Roman" w:hAnsi="Times New Roman" w:cs="Times New Roman"/>
          <w:sz w:val="32"/>
          <w:szCs w:val="32"/>
        </w:rPr>
        <w:t xml:space="preserve">, expenditure as well as </w:t>
      </w:r>
      <w:r w:rsidR="004A7A01" w:rsidRPr="002274F7">
        <w:rPr>
          <w:rFonts w:ascii="Times New Roman" w:hAnsi="Times New Roman" w:cs="Times New Roman"/>
          <w:sz w:val="32"/>
          <w:szCs w:val="32"/>
        </w:rPr>
        <w:t>order tables).</w:t>
      </w:r>
    </w:p>
    <w:p w:rsidR="001448EF" w:rsidRPr="002274F7" w:rsidRDefault="001448EF" w:rsidP="001448E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>Highest selling product of the month</w:t>
      </w:r>
      <w:r w:rsidR="004A7A01" w:rsidRPr="002274F7">
        <w:rPr>
          <w:rFonts w:ascii="Times New Roman" w:hAnsi="Times New Roman" w:cs="Times New Roman"/>
          <w:sz w:val="32"/>
          <w:szCs w:val="32"/>
        </w:rPr>
        <w:t>(By highest sold quantity)</w:t>
      </w:r>
    </w:p>
    <w:p w:rsidR="001448EF" w:rsidRPr="002274F7" w:rsidRDefault="001448EF" w:rsidP="001448E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>Lowest selling product of the month</w:t>
      </w:r>
      <w:r w:rsidR="004A7A01" w:rsidRPr="002274F7">
        <w:rPr>
          <w:rFonts w:ascii="Times New Roman" w:hAnsi="Times New Roman" w:cs="Times New Roman"/>
          <w:sz w:val="32"/>
          <w:szCs w:val="32"/>
        </w:rPr>
        <w:t>(By lowest sold quantity)</w:t>
      </w:r>
    </w:p>
    <w:p w:rsidR="00132606" w:rsidRPr="002274F7" w:rsidRDefault="00132606" w:rsidP="001448E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  <w:szCs w:val="32"/>
        </w:rPr>
      </w:pPr>
    </w:p>
    <w:p w:rsidR="008A6CD3" w:rsidRPr="002274F7" w:rsidRDefault="008A6CD3" w:rsidP="008A6CD3">
      <w:pPr>
        <w:rPr>
          <w:rFonts w:ascii="Times New Roman" w:hAnsi="Times New Roman" w:cs="Times New Roman"/>
          <w:sz w:val="32"/>
          <w:szCs w:val="32"/>
        </w:rPr>
      </w:pPr>
    </w:p>
    <w:p w:rsidR="008A6CD3" w:rsidRPr="002274F7" w:rsidRDefault="008A6CD3" w:rsidP="008A6CD3">
      <w:p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>Hint:</w:t>
      </w:r>
      <w:r w:rsidRPr="002274F7">
        <w:rPr>
          <w:rFonts w:ascii="Times New Roman" w:hAnsi="Times New Roman" w:cs="Times New Roman"/>
          <w:sz w:val="32"/>
          <w:szCs w:val="32"/>
        </w:rPr>
        <w:t xml:space="preserve"> Create a report table to hold all the above results from queries after they are executed in the stored procedure and then create a stored procedure in the similar manner as shown above.</w:t>
      </w:r>
    </w:p>
    <w:p w:rsidR="00132606" w:rsidRPr="002274F7" w:rsidRDefault="00132606" w:rsidP="008A6CD3">
      <w:p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sz w:val="32"/>
          <w:szCs w:val="32"/>
        </w:rPr>
        <w:t>Tables:</w:t>
      </w:r>
    </w:p>
    <w:p w:rsidR="00132606" w:rsidRPr="002274F7" w:rsidRDefault="00132606" w:rsidP="001326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sz w:val="32"/>
          <w:szCs w:val="32"/>
        </w:rPr>
        <w:t>Customers:</w:t>
      </w:r>
    </w:p>
    <w:p w:rsidR="00132606" w:rsidRPr="002274F7" w:rsidRDefault="00132606" w:rsidP="001C5004">
      <w:pPr>
        <w:pStyle w:val="ListParagraph"/>
        <w:jc w:val="center"/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2157620" cy="1172741"/>
            <wp:effectExtent l="1905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29594" t="54027" r="47682" b="8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60" cy="11740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606" w:rsidRPr="002274F7" w:rsidRDefault="00132606" w:rsidP="008A6CD3">
      <w:pPr>
        <w:rPr>
          <w:rFonts w:ascii="Times New Roman" w:hAnsi="Times New Roman" w:cs="Times New Roman"/>
          <w:sz w:val="32"/>
          <w:szCs w:val="32"/>
        </w:rPr>
      </w:pPr>
    </w:p>
    <w:p w:rsidR="001C5004" w:rsidRPr="002274F7" w:rsidRDefault="001C5004" w:rsidP="00B17859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sz w:val="32"/>
          <w:szCs w:val="32"/>
        </w:rPr>
        <w:t>Expenditure:</w:t>
      </w:r>
    </w:p>
    <w:p w:rsidR="00093C08" w:rsidRPr="002274F7" w:rsidRDefault="00093C08" w:rsidP="00B17859">
      <w:pPr>
        <w:jc w:val="center"/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2319153" cy="1699592"/>
            <wp:effectExtent l="19050" t="0" r="4947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29844" t="53691" r="42027" b="9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961" cy="1706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C08" w:rsidRPr="002274F7" w:rsidRDefault="00093C08" w:rsidP="001C5004">
      <w:pPr>
        <w:rPr>
          <w:rFonts w:ascii="Times New Roman" w:hAnsi="Times New Roman" w:cs="Times New Roman"/>
          <w:sz w:val="32"/>
          <w:szCs w:val="32"/>
        </w:rPr>
      </w:pPr>
    </w:p>
    <w:p w:rsidR="001C5004" w:rsidRPr="002274F7" w:rsidRDefault="001C5004" w:rsidP="00B17859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sz w:val="32"/>
          <w:szCs w:val="32"/>
        </w:rPr>
        <w:lastRenderedPageBreak/>
        <w:t>Order:</w:t>
      </w: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2537828" cy="1669773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29020" t="54698" r="38633" b="7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802" cy="16763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004" w:rsidRPr="002274F7" w:rsidRDefault="001C5004" w:rsidP="001C5004">
      <w:p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sz w:val="32"/>
          <w:szCs w:val="32"/>
        </w:rPr>
        <w:t>4)Order_Detail:</w:t>
      </w:r>
    </w:p>
    <w:p w:rsidR="00B17859" w:rsidRPr="002274F7" w:rsidRDefault="00B17859" w:rsidP="00B17859">
      <w:pPr>
        <w:jc w:val="center"/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2654576" cy="1578900"/>
            <wp:effectExtent l="19050" t="0" r="0" b="0"/>
            <wp:docPr id="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28706" t="53356" r="34109" b="7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25" cy="15813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7859" w:rsidRPr="002274F7" w:rsidRDefault="00B17859" w:rsidP="001C5004">
      <w:pPr>
        <w:rPr>
          <w:rFonts w:ascii="Times New Roman" w:hAnsi="Times New Roman" w:cs="Times New Roman"/>
          <w:sz w:val="32"/>
          <w:szCs w:val="32"/>
        </w:rPr>
      </w:pPr>
    </w:p>
    <w:p w:rsidR="001C5004" w:rsidRPr="002274F7" w:rsidRDefault="001C5004" w:rsidP="008A6CD3">
      <w:p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sz w:val="32"/>
          <w:szCs w:val="32"/>
        </w:rPr>
        <w:t xml:space="preserve">5)product </w:t>
      </w:r>
      <w:r w:rsidR="00093C08" w:rsidRPr="002274F7">
        <w:rPr>
          <w:rFonts w:ascii="Times New Roman" w:hAnsi="Times New Roman" w:cs="Times New Roman"/>
          <w:sz w:val="32"/>
          <w:szCs w:val="32"/>
        </w:rPr>
        <w:t>:</w:t>
      </w:r>
    </w:p>
    <w:p w:rsidR="00B17859" w:rsidRPr="002274F7" w:rsidRDefault="00B17859" w:rsidP="00B17859">
      <w:pPr>
        <w:jc w:val="center"/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2744029" cy="128968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29079" t="54027" r="24683" b="7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003" cy="12910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004" w:rsidRPr="002274F7" w:rsidRDefault="001C5004" w:rsidP="008A6CD3">
      <w:pPr>
        <w:rPr>
          <w:rFonts w:ascii="Times New Roman" w:hAnsi="Times New Roman" w:cs="Times New Roman"/>
          <w:sz w:val="32"/>
          <w:szCs w:val="32"/>
        </w:rPr>
      </w:pPr>
    </w:p>
    <w:p w:rsidR="00132606" w:rsidRPr="002274F7" w:rsidRDefault="00132606" w:rsidP="008A6CD3">
      <w:p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sz w:val="32"/>
          <w:szCs w:val="32"/>
        </w:rPr>
        <w:t>Schema:</w:t>
      </w:r>
    </w:p>
    <w:p w:rsidR="00132606" w:rsidRPr="002274F7" w:rsidRDefault="00132606" w:rsidP="00132606">
      <w:pPr>
        <w:jc w:val="center"/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3827393" cy="2555934"/>
            <wp:effectExtent l="19050" t="0" r="1657" b="0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29425" t="11419" b="19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537" cy="25580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606" w:rsidRPr="002274F7" w:rsidRDefault="00132606" w:rsidP="008A6CD3">
      <w:pPr>
        <w:rPr>
          <w:rFonts w:ascii="Times New Roman" w:hAnsi="Times New Roman" w:cs="Times New Roman"/>
          <w:sz w:val="32"/>
          <w:szCs w:val="32"/>
        </w:rPr>
      </w:pPr>
    </w:p>
    <w:p w:rsidR="00B40F3C" w:rsidRPr="002274F7" w:rsidRDefault="00B17859" w:rsidP="00B17859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lastRenderedPageBreak/>
        <w:t>Create a Stored p</w:t>
      </w:r>
      <w:r w:rsidR="002274F7">
        <w:rPr>
          <w:rFonts w:ascii="Times New Roman" w:hAnsi="Times New Roman" w:cs="Times New Roman"/>
          <w:b/>
          <w:sz w:val="32"/>
          <w:szCs w:val="32"/>
        </w:rPr>
        <w:t>rocedure with name lab4(16sw166</w:t>
      </w:r>
      <w:r w:rsidRPr="002274F7">
        <w:rPr>
          <w:rFonts w:ascii="Times New Roman" w:hAnsi="Times New Roman" w:cs="Times New Roman"/>
          <w:b/>
          <w:sz w:val="32"/>
          <w:szCs w:val="32"/>
        </w:rPr>
        <w:t>).</w:t>
      </w:r>
    </w:p>
    <w:p w:rsidR="00B17859" w:rsidRPr="002274F7" w:rsidRDefault="002274F7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5039429" cy="1562318"/>
            <wp:effectExtent l="19050" t="0" r="8821" b="0"/>
            <wp:docPr id="5" name="Picture 4" descr="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429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rPr>
          <w:rFonts w:ascii="Times New Roman" w:hAnsi="Times New Roman" w:cs="Times New Roman"/>
          <w:sz w:val="32"/>
          <w:szCs w:val="32"/>
        </w:rPr>
      </w:pPr>
      <w:r w:rsidRPr="002274F7">
        <w:rPr>
          <w:rFonts w:ascii="Times New Roman" w:hAnsi="Times New Roman" w:cs="Times New Roman"/>
          <w:sz w:val="32"/>
          <w:szCs w:val="32"/>
        </w:rPr>
        <w:t>Generate an OLTP system report which displays the following results:</w:t>
      </w:r>
    </w:p>
    <w:p w:rsidR="00B17859" w:rsidRPr="002274F7" w:rsidRDefault="00B17859" w:rsidP="00B17859">
      <w:pPr>
        <w:rPr>
          <w:rFonts w:ascii="Times New Roman" w:hAnsi="Times New Roman" w:cs="Times New Roman"/>
          <w:sz w:val="32"/>
          <w:szCs w:val="32"/>
        </w:rPr>
      </w:pPr>
    </w:p>
    <w:p w:rsidR="00B17859" w:rsidRPr="002274F7" w:rsidRDefault="00B17859" w:rsidP="00B1785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 xml:space="preserve">Total sales in a month </w:t>
      </w:r>
      <w:r w:rsidRPr="002274F7">
        <w:rPr>
          <w:rFonts w:ascii="Times New Roman" w:hAnsi="Times New Roman" w:cs="Times New Roman"/>
          <w:sz w:val="32"/>
          <w:szCs w:val="32"/>
        </w:rPr>
        <w:t>(Use only order table).</w:t>
      </w:r>
    </w:p>
    <w:p w:rsidR="00B17859" w:rsidRPr="002274F7" w:rsidRDefault="00B17859" w:rsidP="00B1785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 xml:space="preserve">Profit/loss in a month </w:t>
      </w:r>
      <w:r w:rsidRPr="002274F7">
        <w:rPr>
          <w:rFonts w:ascii="Times New Roman" w:hAnsi="Times New Roman" w:cs="Times New Roman"/>
          <w:sz w:val="32"/>
          <w:szCs w:val="32"/>
        </w:rPr>
        <w:t>(Use product (to account for purchasing costs), expenditure as well as order tables).</w:t>
      </w:r>
    </w:p>
    <w:p w:rsidR="00B17859" w:rsidRPr="002274F7" w:rsidRDefault="00B17859" w:rsidP="00B1785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lastRenderedPageBreak/>
        <w:t>Highest selling product of the month</w:t>
      </w:r>
      <w:r w:rsidRPr="002274F7">
        <w:rPr>
          <w:rFonts w:ascii="Times New Roman" w:hAnsi="Times New Roman" w:cs="Times New Roman"/>
          <w:sz w:val="32"/>
          <w:szCs w:val="32"/>
        </w:rPr>
        <w:t>(By highest sold quantity)</w:t>
      </w:r>
    </w:p>
    <w:p w:rsidR="00B17859" w:rsidRPr="002274F7" w:rsidRDefault="00B17859" w:rsidP="00B17859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>Lowest selling product of the month</w:t>
      </w:r>
      <w:r w:rsidRPr="002274F7">
        <w:rPr>
          <w:rFonts w:ascii="Times New Roman" w:hAnsi="Times New Roman" w:cs="Times New Roman"/>
          <w:sz w:val="32"/>
          <w:szCs w:val="32"/>
        </w:rPr>
        <w:t>(By lowest sold quantity)</w:t>
      </w:r>
    </w:p>
    <w:p w:rsidR="00AB3B76" w:rsidRPr="002274F7" w:rsidRDefault="00AB3B76" w:rsidP="00AB3B76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>Procedure :</w:t>
      </w:r>
    </w:p>
    <w:p w:rsidR="00B17859" w:rsidRPr="002274F7" w:rsidRDefault="002274F7" w:rsidP="00B17859">
      <w:pPr>
        <w:ind w:left="36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5270500" cy="2946400"/>
            <wp:effectExtent l="19050" t="0" r="6350" b="0"/>
            <wp:docPr id="6" name="Picture 5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B17859" w:rsidRPr="002274F7" w:rsidRDefault="00B17859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B17859">
      <w:pPr>
        <w:pStyle w:val="ListParagraph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AB3B76">
      <w:p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>Execution of Procedure:</w:t>
      </w:r>
    </w:p>
    <w:p w:rsidR="00AB3B76" w:rsidRPr="002274F7" w:rsidRDefault="00AB3B76" w:rsidP="00AB3B76">
      <w:p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3944070" cy="1461052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29427" t="47987" r="17217" b="167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4068" cy="14610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3B76" w:rsidRPr="002274F7" w:rsidRDefault="00AB3B76" w:rsidP="00AB3B76">
      <w:pPr>
        <w:rPr>
          <w:rFonts w:ascii="Times New Roman" w:hAnsi="Times New Roman" w:cs="Times New Roman"/>
          <w:b/>
          <w:sz w:val="32"/>
          <w:szCs w:val="32"/>
        </w:rPr>
      </w:pPr>
    </w:p>
    <w:p w:rsidR="00AB3B76" w:rsidRPr="002274F7" w:rsidRDefault="00AB3B76" w:rsidP="00AB3B76">
      <w:p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sz w:val="32"/>
          <w:szCs w:val="32"/>
        </w:rPr>
        <w:t>Result:</w:t>
      </w:r>
    </w:p>
    <w:p w:rsidR="00AB3B76" w:rsidRPr="002274F7" w:rsidRDefault="004F6AD2" w:rsidP="00AB3B76">
      <w:pPr>
        <w:rPr>
          <w:rFonts w:ascii="Times New Roman" w:hAnsi="Times New Roman" w:cs="Times New Roman"/>
          <w:b/>
          <w:sz w:val="32"/>
          <w:szCs w:val="32"/>
        </w:rPr>
      </w:pPr>
      <w:r w:rsidRPr="002274F7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3022324" cy="2512326"/>
            <wp:effectExtent l="19050" t="0" r="6626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l="29468" t="52349" r="43912" b="8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103" cy="25179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942E0" w:rsidRPr="002274F7">
        <w:rPr>
          <w:rFonts w:ascii="Times New Roman" w:hAnsi="Times New Roman" w:cs="Times New Roman"/>
          <w:b/>
          <w:sz w:val="32"/>
          <w:szCs w:val="32"/>
        </w:rPr>
        <w:tab/>
        <w:t xml:space="preserve"> </w:t>
      </w:r>
    </w:p>
    <w:sectPr w:rsidR="00AB3B76" w:rsidRPr="002274F7" w:rsidSect="0025412E">
      <w:headerReference w:type="default" r:id="rId17"/>
      <w:footerReference w:type="default" r:id="rId1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4E0C" w:rsidRDefault="00A24E0C" w:rsidP="00DE182C">
      <w:r>
        <w:separator/>
      </w:r>
    </w:p>
  </w:endnote>
  <w:endnote w:type="continuationSeparator" w:id="1">
    <w:p w:rsidR="00A24E0C" w:rsidRDefault="00A24E0C" w:rsidP="00DE182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94358407"/>
      <w:docPartObj>
        <w:docPartGallery w:val="Page Numbers (Bottom of Page)"/>
        <w:docPartUnique/>
      </w:docPartObj>
    </w:sdtPr>
    <w:sdtContent>
      <w:p w:rsidR="00CA26D6" w:rsidRDefault="000B0E7D">
        <w:pPr>
          <w:pStyle w:val="Footer"/>
          <w:jc w:val="center"/>
        </w:pPr>
        <w:fldSimple w:instr=" PAGE   \* MERGEFORMAT ">
          <w:r w:rsidR="00ED34C8">
            <w:rPr>
              <w:noProof/>
            </w:rPr>
            <w:t>1</w:t>
          </w:r>
        </w:fldSimple>
      </w:p>
    </w:sdtContent>
  </w:sdt>
  <w:p w:rsidR="00CA26D6" w:rsidRDefault="00CA26D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4E0C" w:rsidRDefault="00A24E0C" w:rsidP="00DE182C">
      <w:r>
        <w:separator/>
      </w:r>
    </w:p>
  </w:footnote>
  <w:footnote w:type="continuationSeparator" w:id="1">
    <w:p w:rsidR="00A24E0C" w:rsidRDefault="00A24E0C" w:rsidP="00DE182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D1E5933724564B06B466DB1D07ACE97E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:rsidR="00CA26D6" w:rsidRDefault="00CA26D6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16SW166                                                                     IQRA AKBAR</w:t>
        </w:r>
      </w:p>
    </w:sdtContent>
  </w:sdt>
  <w:p w:rsidR="00CA26D6" w:rsidRDefault="00CA26D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7912C2"/>
    <w:multiLevelType w:val="hybridMultilevel"/>
    <w:tmpl w:val="BD308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B81A53"/>
    <w:multiLevelType w:val="hybridMultilevel"/>
    <w:tmpl w:val="29B0A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160948"/>
    <w:multiLevelType w:val="hybridMultilevel"/>
    <w:tmpl w:val="FA94B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D9925C7"/>
    <w:multiLevelType w:val="hybridMultilevel"/>
    <w:tmpl w:val="B9162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686C87"/>
    <w:multiLevelType w:val="multilevel"/>
    <w:tmpl w:val="AF7CA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B5B0F23"/>
    <w:multiLevelType w:val="hybridMultilevel"/>
    <w:tmpl w:val="A33A7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FE3590"/>
    <w:multiLevelType w:val="hybridMultilevel"/>
    <w:tmpl w:val="F0E88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7F6B55"/>
    <w:multiLevelType w:val="multilevel"/>
    <w:tmpl w:val="BAD88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99541A6"/>
    <w:multiLevelType w:val="hybridMultilevel"/>
    <w:tmpl w:val="9F946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2BF690A"/>
    <w:multiLevelType w:val="multilevel"/>
    <w:tmpl w:val="BF025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3EC7F78"/>
    <w:multiLevelType w:val="hybridMultilevel"/>
    <w:tmpl w:val="CF081236"/>
    <w:lvl w:ilvl="0" w:tplc="23827A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CD42153"/>
    <w:multiLevelType w:val="hybridMultilevel"/>
    <w:tmpl w:val="DEC49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DE6DD5"/>
    <w:multiLevelType w:val="hybridMultilevel"/>
    <w:tmpl w:val="2CA28A9A"/>
    <w:lvl w:ilvl="0" w:tplc="18E0A0B8">
      <w:start w:val="6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3B4353"/>
    <w:multiLevelType w:val="hybridMultilevel"/>
    <w:tmpl w:val="1902BC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73BD6EBC"/>
    <w:multiLevelType w:val="hybridMultilevel"/>
    <w:tmpl w:val="452067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0869B8"/>
    <w:multiLevelType w:val="hybridMultilevel"/>
    <w:tmpl w:val="B9162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5A0668"/>
    <w:multiLevelType w:val="hybridMultilevel"/>
    <w:tmpl w:val="C64E5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7"/>
  </w:num>
  <w:num w:numId="4">
    <w:abstractNumId w:val="5"/>
  </w:num>
  <w:num w:numId="5">
    <w:abstractNumId w:val="9"/>
  </w:num>
  <w:num w:numId="6">
    <w:abstractNumId w:val="16"/>
  </w:num>
  <w:num w:numId="7">
    <w:abstractNumId w:val="13"/>
  </w:num>
  <w:num w:numId="8">
    <w:abstractNumId w:val="2"/>
  </w:num>
  <w:num w:numId="9">
    <w:abstractNumId w:val="10"/>
  </w:num>
  <w:num w:numId="10">
    <w:abstractNumId w:val="4"/>
  </w:num>
  <w:num w:numId="11">
    <w:abstractNumId w:val="8"/>
  </w:num>
  <w:num w:numId="12">
    <w:abstractNumId w:val="1"/>
  </w:num>
  <w:num w:numId="13">
    <w:abstractNumId w:val="6"/>
  </w:num>
  <w:num w:numId="14">
    <w:abstractNumId w:val="15"/>
  </w:num>
  <w:num w:numId="15">
    <w:abstractNumId w:val="14"/>
  </w:num>
  <w:num w:numId="16">
    <w:abstractNumId w:val="0"/>
  </w:num>
  <w:num w:numId="1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Q3sjQxszC1MDEyNzVS0lEKTi0uzszPAykwqgUAJBTskiwAAAA="/>
  </w:docVars>
  <w:rsids>
    <w:rsidRoot w:val="00852445"/>
    <w:rsid w:val="00035A20"/>
    <w:rsid w:val="0006002C"/>
    <w:rsid w:val="0008750E"/>
    <w:rsid w:val="00093C08"/>
    <w:rsid w:val="000B0E7D"/>
    <w:rsid w:val="000B11A0"/>
    <w:rsid w:val="0010614C"/>
    <w:rsid w:val="00132606"/>
    <w:rsid w:val="001448EF"/>
    <w:rsid w:val="001747F6"/>
    <w:rsid w:val="001A4AD7"/>
    <w:rsid w:val="001C5004"/>
    <w:rsid w:val="002274F7"/>
    <w:rsid w:val="00242380"/>
    <w:rsid w:val="002511D8"/>
    <w:rsid w:val="0025412E"/>
    <w:rsid w:val="00267AB2"/>
    <w:rsid w:val="0027591C"/>
    <w:rsid w:val="002A4421"/>
    <w:rsid w:val="002B2131"/>
    <w:rsid w:val="00346B77"/>
    <w:rsid w:val="003872D4"/>
    <w:rsid w:val="003A46DD"/>
    <w:rsid w:val="003C37B6"/>
    <w:rsid w:val="004032A2"/>
    <w:rsid w:val="004143C6"/>
    <w:rsid w:val="00435AFF"/>
    <w:rsid w:val="004A7A01"/>
    <w:rsid w:val="004F6AD2"/>
    <w:rsid w:val="00515E23"/>
    <w:rsid w:val="005652D5"/>
    <w:rsid w:val="00581888"/>
    <w:rsid w:val="00592C99"/>
    <w:rsid w:val="005E6B75"/>
    <w:rsid w:val="005F165E"/>
    <w:rsid w:val="00605E17"/>
    <w:rsid w:val="006A64C2"/>
    <w:rsid w:val="007058EB"/>
    <w:rsid w:val="0074425D"/>
    <w:rsid w:val="007E47D0"/>
    <w:rsid w:val="008455B6"/>
    <w:rsid w:val="00852445"/>
    <w:rsid w:val="00871789"/>
    <w:rsid w:val="00874DB2"/>
    <w:rsid w:val="00877216"/>
    <w:rsid w:val="008A6CD3"/>
    <w:rsid w:val="008B1332"/>
    <w:rsid w:val="00920462"/>
    <w:rsid w:val="00986BC3"/>
    <w:rsid w:val="009942E0"/>
    <w:rsid w:val="009D6D2C"/>
    <w:rsid w:val="009D7C7C"/>
    <w:rsid w:val="00A07478"/>
    <w:rsid w:val="00A21001"/>
    <w:rsid w:val="00A24E0C"/>
    <w:rsid w:val="00A54219"/>
    <w:rsid w:val="00AB3B76"/>
    <w:rsid w:val="00B059A9"/>
    <w:rsid w:val="00B12B3F"/>
    <w:rsid w:val="00B17859"/>
    <w:rsid w:val="00B40F3C"/>
    <w:rsid w:val="00BC1A12"/>
    <w:rsid w:val="00C146ED"/>
    <w:rsid w:val="00CA26D6"/>
    <w:rsid w:val="00D81AFB"/>
    <w:rsid w:val="00DC7AD3"/>
    <w:rsid w:val="00DE182C"/>
    <w:rsid w:val="00E00DEA"/>
    <w:rsid w:val="00E16021"/>
    <w:rsid w:val="00E36479"/>
    <w:rsid w:val="00E46AD3"/>
    <w:rsid w:val="00EC11DD"/>
    <w:rsid w:val="00ED34C8"/>
    <w:rsid w:val="00F03ABF"/>
    <w:rsid w:val="00F2547F"/>
    <w:rsid w:val="00F455D3"/>
    <w:rsid w:val="00F67D7D"/>
    <w:rsid w:val="00F750CB"/>
    <w:rsid w:val="00FB33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7478"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046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52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52D5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5652D5"/>
  </w:style>
  <w:style w:type="character" w:customStyle="1" w:styleId="pun">
    <w:name w:val="pun"/>
    <w:basedOn w:val="DefaultParagraphFont"/>
    <w:rsid w:val="005652D5"/>
  </w:style>
  <w:style w:type="character" w:customStyle="1" w:styleId="typ">
    <w:name w:val="typ"/>
    <w:basedOn w:val="DefaultParagraphFont"/>
    <w:rsid w:val="005652D5"/>
  </w:style>
  <w:style w:type="character" w:customStyle="1" w:styleId="lit">
    <w:name w:val="lit"/>
    <w:basedOn w:val="DefaultParagraphFont"/>
    <w:rsid w:val="005652D5"/>
  </w:style>
  <w:style w:type="character" w:customStyle="1" w:styleId="str">
    <w:name w:val="str"/>
    <w:basedOn w:val="DefaultParagraphFont"/>
    <w:rsid w:val="005652D5"/>
  </w:style>
  <w:style w:type="character" w:customStyle="1" w:styleId="Heading4Char">
    <w:name w:val="Heading 4 Char"/>
    <w:basedOn w:val="DefaultParagraphFont"/>
    <w:link w:val="Heading4"/>
    <w:uiPriority w:val="9"/>
    <w:semiHidden/>
    <w:rsid w:val="0092046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515E2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C11D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046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52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52D5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5652D5"/>
  </w:style>
  <w:style w:type="character" w:customStyle="1" w:styleId="pun">
    <w:name w:val="pun"/>
    <w:basedOn w:val="DefaultParagraphFont"/>
    <w:rsid w:val="005652D5"/>
  </w:style>
  <w:style w:type="character" w:customStyle="1" w:styleId="typ">
    <w:name w:val="typ"/>
    <w:basedOn w:val="DefaultParagraphFont"/>
    <w:rsid w:val="005652D5"/>
  </w:style>
  <w:style w:type="character" w:customStyle="1" w:styleId="lit">
    <w:name w:val="lit"/>
    <w:basedOn w:val="DefaultParagraphFont"/>
    <w:rsid w:val="005652D5"/>
  </w:style>
  <w:style w:type="character" w:customStyle="1" w:styleId="str">
    <w:name w:val="str"/>
    <w:basedOn w:val="DefaultParagraphFont"/>
    <w:rsid w:val="005652D5"/>
  </w:style>
  <w:style w:type="character" w:customStyle="1" w:styleId="Heading4Char">
    <w:name w:val="Heading 4 Char"/>
    <w:basedOn w:val="DefaultParagraphFont"/>
    <w:link w:val="Heading4"/>
    <w:uiPriority w:val="9"/>
    <w:semiHidden/>
    <w:rsid w:val="0092046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515E2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EC11D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8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26" Type="http://schemas.microsoft.com/office/2007/relationships/stylesWithEffects" Target="stylesWithEffects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1E5933724564B06B466DB1D07ACE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D72E1-AF68-491F-938F-D178D0CC0718}"/>
      </w:docPartPr>
      <w:docPartBody>
        <w:p w:rsidR="00DE510E" w:rsidRDefault="00A86C13" w:rsidP="00A86C13">
          <w:pPr>
            <w:pStyle w:val="D1E5933724564B06B466DB1D07ACE97E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A86C13"/>
    <w:rsid w:val="0007379F"/>
    <w:rsid w:val="00232049"/>
    <w:rsid w:val="00A86C13"/>
    <w:rsid w:val="00DE51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51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E5933724564B06B466DB1D07ACE97E">
    <w:name w:val="D1E5933724564B06B466DB1D07ACE97E"/>
    <w:rsid w:val="00A86C13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hran UET</Company>
  <LinksUpToDate>false</LinksUpToDate>
  <CharactersWithSpaces>11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SW166                                                                     IQRA AKBAR</dc:title>
  <dc:creator>Naeem A. Mahoto</dc:creator>
  <cp:lastModifiedBy>Ali Akbar Almani</cp:lastModifiedBy>
  <cp:revision>17</cp:revision>
  <dcterms:created xsi:type="dcterms:W3CDTF">2018-05-28T16:58:00Z</dcterms:created>
  <dcterms:modified xsi:type="dcterms:W3CDTF">2019-09-04T08:06:00Z</dcterms:modified>
</cp:coreProperties>
</file>